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8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W.MARYLAND.GOV/PAGES/ADV-2016-1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5BF69161129E42A00A8AFA88E06D20" ma:contentTypeVersion="1" ma:contentTypeDescription="Create a new document." ma:contentTypeScope="" ma:versionID="e693ba760d971e1002cd8c12737af45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CF41A3F-4E87-4941-BF31-EF590F48CBE8}"/>
</file>

<file path=customXml/itemProps2.xml><?xml version="1.0" encoding="utf-8"?>
<ds:datastoreItem xmlns:ds="http://schemas.openxmlformats.org/officeDocument/2006/customXml" ds:itemID="{FAAD0599-DDFD-44B9-A9E6-A758A35F37DA}"/>
</file>

<file path=customXml/itemProps3.xml><?xml version="1.0" encoding="utf-8"?>
<ds:datastoreItem xmlns:ds="http://schemas.openxmlformats.org/officeDocument/2006/customXml" ds:itemID="{C83DC8A9-6DB7-46DB-A3AD-B5D3E782C547}"/>
</file>

<file path=customXml/itemProps4.xml><?xml version="1.0" encoding="utf-8"?>
<ds:datastoreItem xmlns:ds="http://schemas.openxmlformats.org/officeDocument/2006/customXml" ds:itemID="{FD7FDE21-D4A6-4B5B-9D82-DD4E7AF849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8</Words>
  <Characters>2420</Characters>
  <Application>Microsoft Office Word</Application>
  <DocSecurity>0</DocSecurity>
  <Lines>12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S 2012 Award Package Checklist</dc:title>
  <dc:subject/>
  <dc:creator>April Weimer</dc:creator>
  <cp:keywords/>
  <dc:description/>
  <cp:lastModifiedBy>Glen Hubbard</cp:lastModifiedBy>
  <cp:revision>4</cp:revision>
  <dcterms:created xsi:type="dcterms:W3CDTF">2023-05-30T20:14:00Z</dcterms:created>
  <dcterms:modified xsi:type="dcterms:W3CDTF">2023-05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C75BF69161129E42A00A8AFA88E06D20</vt:lpwstr>
  </property>
</Properties>
</file>